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bod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ambodia received a score of 56.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ambodi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bodia received a score of</w:t>
      </w:r>
      <w:r>
        <w:t xml:space="preserve"> </w:t>
      </w:r>
      <w:r>
        <w:rPr>
          <w:b/>
        </w:rPr>
        <w:t xml:space="preserve">59.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ambodia received a score of 60.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ambodia received a score of 46.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ambodi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ambodi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ambod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ambodi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ambod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ambodi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ambod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ambodi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ambod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ambod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ambod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ambod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ambodi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Cambod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bod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4, 1999, 2003, 2005, 2007, 2008, 2009, 2010, 2011, 2012, 2013, 2014, 2015, 2016, 2017,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11, 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0, 2005, 2008, 2010, 2012,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5, 2008, 2009, 2010, 2013, 201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bod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odia Country Report</dc:title>
  <dc:creator>SPI Team</dc:creator>
  <cp:keywords/>
  <dcterms:created xsi:type="dcterms:W3CDTF">2021-05-25T15:38:22Z</dcterms:created>
  <dcterms:modified xsi:type="dcterms:W3CDTF">2021-05-25T1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